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BDB1C" w14:textId="71720A33" w:rsidR="00E913A8" w:rsidRDefault="006D52D8" w:rsidP="006D52D8">
      <w:pPr>
        <w:pStyle w:val="ListParagraph"/>
        <w:numPr>
          <w:ilvl w:val="0"/>
          <w:numId w:val="4"/>
        </w:numPr>
      </w:pPr>
      <w:r>
        <w:t>Make 2 Plots ()</w:t>
      </w:r>
    </w:p>
    <w:p w14:paraId="3EFE37D2" w14:textId="47BFE800" w:rsidR="006D52D8" w:rsidRDefault="006D52D8" w:rsidP="006D52D8">
      <w:pPr>
        <w:pStyle w:val="ListParagraph"/>
        <w:numPr>
          <w:ilvl w:val="0"/>
          <w:numId w:val="4"/>
        </w:numPr>
      </w:pPr>
      <w:r>
        <w:t>Follow Link statistics model.</w:t>
      </w:r>
    </w:p>
    <w:p w14:paraId="3C1157E6" w14:textId="28341973" w:rsidR="006D52D8" w:rsidRDefault="006D52D8" w:rsidP="006D52D8">
      <w:pPr>
        <w:pStyle w:val="ListParagraph"/>
        <w:numPr>
          <w:ilvl w:val="0"/>
          <w:numId w:val="4"/>
        </w:numPr>
      </w:pPr>
      <w:r>
        <w:t>Read about statistic modules for mortality rate.</w:t>
      </w:r>
    </w:p>
    <w:p w14:paraId="71C11542" w14:textId="7407F0F4" w:rsidR="006D52D8" w:rsidRDefault="006D52D8" w:rsidP="006D52D8">
      <w:pPr>
        <w:pStyle w:val="ListParagraph"/>
        <w:numPr>
          <w:ilvl w:val="0"/>
          <w:numId w:val="4"/>
        </w:numPr>
      </w:pPr>
      <w:r>
        <w:t>Make Any statistic model that I find would work for the mortality rates</w:t>
      </w:r>
    </w:p>
    <w:p w14:paraId="29569A29" w14:textId="77777777" w:rsidR="00E913A8" w:rsidRDefault="00E913A8" w:rsidP="00681321"/>
    <w:p w14:paraId="0E430C20" w14:textId="5F71BC6D" w:rsidR="004015D8" w:rsidRDefault="00681321" w:rsidP="00681321">
      <w:r>
        <w:t>Do the major contributors to Covid-19</w:t>
      </w:r>
      <w:r w:rsidR="004015D8">
        <w:t xml:space="preserve"> “Death”</w:t>
      </w:r>
      <w:r>
        <w:t xml:space="preserve"> change over time?</w:t>
      </w:r>
      <w:r w:rsidR="004015D8">
        <w:br/>
      </w:r>
    </w:p>
    <w:p w14:paraId="6E1F6302" w14:textId="6B3B9485" w:rsidR="00E34AC6" w:rsidRDefault="006D52D8" w:rsidP="00681321">
      <w:pPr>
        <w:pStyle w:val="ListParagraph"/>
        <w:numPr>
          <w:ilvl w:val="0"/>
          <w:numId w:val="2"/>
        </w:numPr>
      </w:pPr>
      <w:r>
        <w:t>Make similar plot to question 3 but for contributors instead of age</w:t>
      </w:r>
      <w:r w:rsidR="004015D8">
        <w:br/>
      </w:r>
    </w:p>
    <w:p w14:paraId="3154E0B1" w14:textId="371041DA" w:rsidR="00A15282" w:rsidRDefault="0015199F">
      <w:r>
        <w:t>What are the major contributors to Covid-19 death in different age groups?</w:t>
      </w:r>
    </w:p>
    <w:p w14:paraId="15F48C53" w14:textId="7108CE51" w:rsidR="00E913A8" w:rsidRDefault="002A08C3" w:rsidP="006D52D8">
      <w:pPr>
        <w:pStyle w:val="ListParagraph"/>
        <w:numPr>
          <w:ilvl w:val="0"/>
          <w:numId w:val="2"/>
        </w:numPr>
      </w:pPr>
      <w:r>
        <w:t>Recreate Top 3 Contributors WITHOUT Covid-19</w:t>
      </w:r>
    </w:p>
    <w:p w14:paraId="091BAC93" w14:textId="289D8C56" w:rsidR="0015199F" w:rsidRDefault="0015199F">
      <w:r>
        <w:t>Are there any geographic variations in Covid-19 death and its related contributors?</w:t>
      </w:r>
    </w:p>
    <w:p w14:paraId="3F1D9AE1" w14:textId="4E839B0D" w:rsidR="00E913A8" w:rsidRDefault="00E913A8" w:rsidP="00E913A8">
      <w:pPr>
        <w:pStyle w:val="ListParagraph"/>
        <w:numPr>
          <w:ilvl w:val="0"/>
          <w:numId w:val="2"/>
        </w:numPr>
      </w:pPr>
      <w:r>
        <w:t>Create a chart using a map to show mortality rate</w:t>
      </w:r>
      <w:r w:rsidR="002A08C3">
        <w:br/>
      </w:r>
      <w:r w:rsidR="006D52D8">
        <w:t>exclude</w:t>
      </w:r>
      <w:r w:rsidR="002A08C3">
        <w:t xml:space="preserve"> Covid-19</w:t>
      </w:r>
    </w:p>
    <w:p w14:paraId="5E44C1AB" w14:textId="79DFE552" w:rsidR="005622F1" w:rsidRDefault="002A08C3" w:rsidP="00E913A8">
      <w:pPr>
        <w:pStyle w:val="ListParagraph"/>
        <w:numPr>
          <w:ilvl w:val="0"/>
          <w:numId w:val="2"/>
        </w:numPr>
      </w:pPr>
      <w:r>
        <w:t>Get population for each state 2020-2023</w:t>
      </w:r>
    </w:p>
    <w:p w14:paraId="1D6D6A36" w14:textId="0ABFA933" w:rsidR="006D52D8" w:rsidRDefault="005B7998" w:rsidP="00E913A8">
      <w:pPr>
        <w:pStyle w:val="ListParagraph"/>
        <w:numPr>
          <w:ilvl w:val="0"/>
          <w:numId w:val="2"/>
        </w:numPr>
      </w:pPr>
      <w:r>
        <w:t xml:space="preserve">Out of </w:t>
      </w:r>
      <w:r w:rsidR="00DB1008">
        <w:t>1,000</w:t>
      </w:r>
      <w:r>
        <w:t xml:space="preserve"> statistics </w:t>
      </w:r>
    </w:p>
    <w:p w14:paraId="66141979" w14:textId="77777777" w:rsidR="00681321" w:rsidRDefault="00681321"/>
    <w:sectPr w:rsidR="006813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77DAA"/>
    <w:multiLevelType w:val="hybridMultilevel"/>
    <w:tmpl w:val="1A325E26"/>
    <w:lvl w:ilvl="0" w:tplc="84DC7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10474"/>
    <w:multiLevelType w:val="hybridMultilevel"/>
    <w:tmpl w:val="BC8CB736"/>
    <w:lvl w:ilvl="0" w:tplc="B868115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910221"/>
    <w:multiLevelType w:val="hybridMultilevel"/>
    <w:tmpl w:val="EC201722"/>
    <w:lvl w:ilvl="0" w:tplc="7E760EC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93F92"/>
    <w:multiLevelType w:val="hybridMultilevel"/>
    <w:tmpl w:val="7E760A24"/>
    <w:lvl w:ilvl="0" w:tplc="E5E048B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4866062">
    <w:abstractNumId w:val="1"/>
  </w:num>
  <w:num w:numId="2" w16cid:durableId="152573498">
    <w:abstractNumId w:val="3"/>
  </w:num>
  <w:num w:numId="3" w16cid:durableId="1877350829">
    <w:abstractNumId w:val="2"/>
  </w:num>
  <w:num w:numId="4" w16cid:durableId="75828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wNLM0MAYiM2NTEyUdpeDU4uLM/DyQAsNaACqej+AsAAAA"/>
  </w:docVars>
  <w:rsids>
    <w:rsidRoot w:val="003C53FF"/>
    <w:rsid w:val="000406C5"/>
    <w:rsid w:val="000A197F"/>
    <w:rsid w:val="0015199F"/>
    <w:rsid w:val="00196EA6"/>
    <w:rsid w:val="002A08C3"/>
    <w:rsid w:val="003C53FF"/>
    <w:rsid w:val="004015D8"/>
    <w:rsid w:val="005006A4"/>
    <w:rsid w:val="005622F1"/>
    <w:rsid w:val="005B7998"/>
    <w:rsid w:val="00636270"/>
    <w:rsid w:val="00681321"/>
    <w:rsid w:val="006D52D8"/>
    <w:rsid w:val="007962AF"/>
    <w:rsid w:val="008534BC"/>
    <w:rsid w:val="0087230D"/>
    <w:rsid w:val="00A15282"/>
    <w:rsid w:val="00BF57D9"/>
    <w:rsid w:val="00DB1008"/>
    <w:rsid w:val="00E34AC6"/>
    <w:rsid w:val="00E91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6ECBC"/>
  <w15:chartTrackingRefBased/>
  <w15:docId w15:val="{3E574812-E71F-4889-8489-8342A8907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62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3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CC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, Meng</dc:creator>
  <cp:keywords/>
  <dc:description/>
  <cp:lastModifiedBy>Kevin White</cp:lastModifiedBy>
  <cp:revision>11</cp:revision>
  <dcterms:created xsi:type="dcterms:W3CDTF">2023-04-04T15:48:00Z</dcterms:created>
  <dcterms:modified xsi:type="dcterms:W3CDTF">2023-04-28T13:18:00Z</dcterms:modified>
</cp:coreProperties>
</file>